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D3C890" w14:textId="4E9962CF" w:rsidR="00996CC4" w:rsidRPr="00DB0B73" w:rsidRDefault="00DB0B73" w:rsidP="00DB0B73">
      <w:pPr>
        <w:pStyle w:val="EndNoteBibliography"/>
        <w:ind w:left="720" w:hanging="720"/>
        <w:jc w:val="center"/>
        <w:rPr>
          <w:b/>
          <w:bCs/>
          <w:sz w:val="36"/>
          <w:szCs w:val="36"/>
        </w:rPr>
      </w:pPr>
      <w:r w:rsidRPr="00DB0B73">
        <w:rPr>
          <w:b/>
          <w:bCs/>
          <w:sz w:val="36"/>
          <w:szCs w:val="36"/>
        </w:rPr>
        <w:t>Supplementary material</w:t>
      </w:r>
    </w:p>
    <w:p w14:paraId="6D708912" w14:textId="0E44EDCB" w:rsidR="00DB0B73" w:rsidRDefault="00BA3289" w:rsidP="00BA3289">
      <w:pPr>
        <w:pStyle w:val="EndNoteBibliography"/>
        <w:ind w:left="720" w:hanging="720"/>
        <w:jc w:val="center"/>
      </w:pPr>
      <w:r>
        <w:drawing>
          <wp:inline distT="0" distB="0" distL="0" distR="0" wp14:anchorId="55B33288" wp14:editId="21EBCDF3">
            <wp:extent cx="3444240" cy="37496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4240" cy="3749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5633321" w14:textId="5135F4DD" w:rsidR="00BA3289" w:rsidRPr="00921127" w:rsidRDefault="00BA3289" w:rsidP="005821F3">
      <w:pPr>
        <w:pStyle w:val="EndNoteBibliography"/>
      </w:pPr>
      <w:r w:rsidRPr="00AD7E21">
        <w:rPr>
          <w:b/>
          <w:bCs/>
        </w:rPr>
        <w:t>Figure S1.</w:t>
      </w:r>
      <w:r>
        <w:t xml:space="preserve"> </w:t>
      </w:r>
      <w:r w:rsidR="005C6107">
        <w:t xml:space="preserve">Removal of uninternalized virus from </w:t>
      </w:r>
      <w:r w:rsidR="00F4615C">
        <w:t>cell surface by trypsinization. Cells were first treated with 0.25% trypsin-EDTA for 5 min at 37</w:t>
      </w:r>
      <w:r w:rsidR="008047AF">
        <w:t xml:space="preserve"> </w:t>
      </w:r>
      <w:r w:rsidR="006E52CC" w:rsidRPr="006E52CC">
        <w:t>°C</w:t>
      </w:r>
      <w:r w:rsidR="006E52CC">
        <w:t>, and then washed 2 twice with PBS</w:t>
      </w:r>
      <w:r w:rsidR="00C60DBE">
        <w:t>. Following washes, ce</w:t>
      </w:r>
      <w:r w:rsidR="00AD7E21">
        <w:t>lls were pelleted and AdV DNA was quantified by qPCR.</w:t>
      </w:r>
    </w:p>
    <w:sectPr w:rsidR="00BA3289" w:rsidRPr="00921127" w:rsidSect="00BC5483">
      <w:headerReference w:type="default" r:id="rId9"/>
      <w:foot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7DF33A" w14:textId="77777777" w:rsidR="001759BD" w:rsidRDefault="001759BD" w:rsidP="00933EFB">
      <w:pPr>
        <w:spacing w:after="0" w:line="240" w:lineRule="auto"/>
      </w:pPr>
      <w:r>
        <w:separator/>
      </w:r>
    </w:p>
  </w:endnote>
  <w:endnote w:type="continuationSeparator" w:id="0">
    <w:p w14:paraId="1FE9CA6D" w14:textId="77777777" w:rsidR="001759BD" w:rsidRDefault="001759BD" w:rsidP="00933E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2000503000000000000"/>
    <w:charset w:val="00"/>
    <w:family w:val="auto"/>
    <w:pitch w:val="variable"/>
    <w:sig w:usb0="8000008B" w:usb1="000060E8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232878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A6C5E4" w14:textId="3EF80A00" w:rsidR="001475E9" w:rsidRDefault="001475E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D797F8" w14:textId="77777777" w:rsidR="001475E9" w:rsidRDefault="001475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DCC1E5" w14:textId="77777777" w:rsidR="001759BD" w:rsidRDefault="001759BD" w:rsidP="00933EFB">
      <w:pPr>
        <w:spacing w:after="0" w:line="240" w:lineRule="auto"/>
      </w:pPr>
      <w:r>
        <w:separator/>
      </w:r>
    </w:p>
  </w:footnote>
  <w:footnote w:type="continuationSeparator" w:id="0">
    <w:p w14:paraId="02E6E41A" w14:textId="77777777" w:rsidR="001759BD" w:rsidRDefault="001759BD" w:rsidP="00933E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3C896" w14:textId="77777777" w:rsidR="00B00F08" w:rsidRPr="005F1EF1" w:rsidRDefault="00B00F08" w:rsidP="00B00F08">
    <w:pPr>
      <w:pStyle w:val="Header"/>
      <w:jc w:val="right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D0280"/>
    <w:multiLevelType w:val="hybridMultilevel"/>
    <w:tmpl w:val="24F6462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A3D7A8F"/>
    <w:multiLevelType w:val="hybridMultilevel"/>
    <w:tmpl w:val="379E390E"/>
    <w:lvl w:ilvl="0" w:tplc="3762298A">
      <w:start w:val="1"/>
      <w:numFmt w:val="decimal"/>
      <w:pStyle w:val="AuthorDisclosureHeading1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F3B4088"/>
    <w:multiLevelType w:val="hybridMultilevel"/>
    <w:tmpl w:val="62FE34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TI3MTC1tDC3MDVQ0lEKTi0uzszPAykwrQUAbiZpBi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future medicine publishing group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vfxw9w5jaxwscexxslvva21pdz5rr0ps5pz&quot;&gt;腺病毒深圳市项目申请 My EndNote Library&lt;record-ids&gt;&lt;item&gt;42&lt;/item&gt;&lt;item&gt;43&lt;/item&gt;&lt;item&gt;44&lt;/item&gt;&lt;item&gt;45&lt;/item&gt;&lt;item&gt;46&lt;/item&gt;&lt;item&gt;47&lt;/item&gt;&lt;item&gt;48&lt;/item&gt;&lt;/record-ids&gt;&lt;/item&gt;&lt;/Libraries&gt;"/>
  </w:docVars>
  <w:rsids>
    <w:rsidRoot w:val="00933EFB"/>
    <w:rsid w:val="000024AD"/>
    <w:rsid w:val="00005EDF"/>
    <w:rsid w:val="00006A9B"/>
    <w:rsid w:val="00020BAE"/>
    <w:rsid w:val="00020D20"/>
    <w:rsid w:val="0002407F"/>
    <w:rsid w:val="00026EBA"/>
    <w:rsid w:val="00032DDD"/>
    <w:rsid w:val="00036342"/>
    <w:rsid w:val="000425D4"/>
    <w:rsid w:val="000459AC"/>
    <w:rsid w:val="0004731B"/>
    <w:rsid w:val="0005338B"/>
    <w:rsid w:val="000535B9"/>
    <w:rsid w:val="000545F6"/>
    <w:rsid w:val="00063ED6"/>
    <w:rsid w:val="00064569"/>
    <w:rsid w:val="00067D4A"/>
    <w:rsid w:val="00070F55"/>
    <w:rsid w:val="000814C3"/>
    <w:rsid w:val="00087914"/>
    <w:rsid w:val="00092A2F"/>
    <w:rsid w:val="0009641F"/>
    <w:rsid w:val="00097C3C"/>
    <w:rsid w:val="000A1ECB"/>
    <w:rsid w:val="000A263A"/>
    <w:rsid w:val="000A446C"/>
    <w:rsid w:val="000A6D22"/>
    <w:rsid w:val="000B67F0"/>
    <w:rsid w:val="000C04D9"/>
    <w:rsid w:val="000C2ED5"/>
    <w:rsid w:val="000C2F93"/>
    <w:rsid w:val="000C3CDB"/>
    <w:rsid w:val="000C45E7"/>
    <w:rsid w:val="000D22DA"/>
    <w:rsid w:val="000D3FE3"/>
    <w:rsid w:val="000E0090"/>
    <w:rsid w:val="000E03BE"/>
    <w:rsid w:val="000E13EE"/>
    <w:rsid w:val="000E2AF4"/>
    <w:rsid w:val="000E30B7"/>
    <w:rsid w:val="000F039A"/>
    <w:rsid w:val="000F1905"/>
    <w:rsid w:val="000F3331"/>
    <w:rsid w:val="000F40D1"/>
    <w:rsid w:val="00100C26"/>
    <w:rsid w:val="0010524C"/>
    <w:rsid w:val="00113565"/>
    <w:rsid w:val="00114813"/>
    <w:rsid w:val="00116AA9"/>
    <w:rsid w:val="001205F3"/>
    <w:rsid w:val="0012136E"/>
    <w:rsid w:val="00121F69"/>
    <w:rsid w:val="00122C81"/>
    <w:rsid w:val="00122FCB"/>
    <w:rsid w:val="001243F6"/>
    <w:rsid w:val="001265CB"/>
    <w:rsid w:val="00131201"/>
    <w:rsid w:val="00132E04"/>
    <w:rsid w:val="00135470"/>
    <w:rsid w:val="0013632A"/>
    <w:rsid w:val="0014016B"/>
    <w:rsid w:val="001446EE"/>
    <w:rsid w:val="001475E9"/>
    <w:rsid w:val="001516D6"/>
    <w:rsid w:val="0015594D"/>
    <w:rsid w:val="001659EB"/>
    <w:rsid w:val="001677BB"/>
    <w:rsid w:val="00167C33"/>
    <w:rsid w:val="0017298E"/>
    <w:rsid w:val="001759BD"/>
    <w:rsid w:val="001776E9"/>
    <w:rsid w:val="0018112C"/>
    <w:rsid w:val="00181647"/>
    <w:rsid w:val="001872E8"/>
    <w:rsid w:val="00191ADC"/>
    <w:rsid w:val="00193947"/>
    <w:rsid w:val="001A134A"/>
    <w:rsid w:val="001A1DDE"/>
    <w:rsid w:val="001A3C5C"/>
    <w:rsid w:val="001A4CDF"/>
    <w:rsid w:val="001A694D"/>
    <w:rsid w:val="001A7DFE"/>
    <w:rsid w:val="001B0824"/>
    <w:rsid w:val="001B2393"/>
    <w:rsid w:val="001B2F6E"/>
    <w:rsid w:val="001C0116"/>
    <w:rsid w:val="001C19CD"/>
    <w:rsid w:val="001C7A65"/>
    <w:rsid w:val="001D4C35"/>
    <w:rsid w:val="001D648D"/>
    <w:rsid w:val="001D74C1"/>
    <w:rsid w:val="001E2442"/>
    <w:rsid w:val="001E53B4"/>
    <w:rsid w:val="001E5FDA"/>
    <w:rsid w:val="001E6BD8"/>
    <w:rsid w:val="001F594E"/>
    <w:rsid w:val="0020590B"/>
    <w:rsid w:val="00207C60"/>
    <w:rsid w:val="00215396"/>
    <w:rsid w:val="002234DE"/>
    <w:rsid w:val="002377B7"/>
    <w:rsid w:val="002442EB"/>
    <w:rsid w:val="00245974"/>
    <w:rsid w:val="00246264"/>
    <w:rsid w:val="002464A6"/>
    <w:rsid w:val="00253C44"/>
    <w:rsid w:val="002620F7"/>
    <w:rsid w:val="002675BF"/>
    <w:rsid w:val="00267E00"/>
    <w:rsid w:val="00267F37"/>
    <w:rsid w:val="00274871"/>
    <w:rsid w:val="00274C08"/>
    <w:rsid w:val="00277F8B"/>
    <w:rsid w:val="00287A6A"/>
    <w:rsid w:val="00292233"/>
    <w:rsid w:val="00294F61"/>
    <w:rsid w:val="002950BA"/>
    <w:rsid w:val="002A56A0"/>
    <w:rsid w:val="002A6ED2"/>
    <w:rsid w:val="002B19D1"/>
    <w:rsid w:val="002B1FCC"/>
    <w:rsid w:val="002B380A"/>
    <w:rsid w:val="002B5A18"/>
    <w:rsid w:val="002B6186"/>
    <w:rsid w:val="002C04EE"/>
    <w:rsid w:val="002C2E31"/>
    <w:rsid w:val="002C394F"/>
    <w:rsid w:val="002C5384"/>
    <w:rsid w:val="002C6C3B"/>
    <w:rsid w:val="002D1368"/>
    <w:rsid w:val="002D2E42"/>
    <w:rsid w:val="002E15F8"/>
    <w:rsid w:val="002E5CCF"/>
    <w:rsid w:val="002E7DF6"/>
    <w:rsid w:val="002F21FB"/>
    <w:rsid w:val="002F425F"/>
    <w:rsid w:val="002F6E40"/>
    <w:rsid w:val="00304D8E"/>
    <w:rsid w:val="003079EF"/>
    <w:rsid w:val="00307AA7"/>
    <w:rsid w:val="00311A0F"/>
    <w:rsid w:val="00316409"/>
    <w:rsid w:val="00320703"/>
    <w:rsid w:val="00325C1E"/>
    <w:rsid w:val="0032681B"/>
    <w:rsid w:val="00332B2D"/>
    <w:rsid w:val="00333103"/>
    <w:rsid w:val="00340188"/>
    <w:rsid w:val="0034096A"/>
    <w:rsid w:val="003434E9"/>
    <w:rsid w:val="00346B96"/>
    <w:rsid w:val="003511F2"/>
    <w:rsid w:val="0036101B"/>
    <w:rsid w:val="003621EA"/>
    <w:rsid w:val="00362BC9"/>
    <w:rsid w:val="00363BC2"/>
    <w:rsid w:val="0037099B"/>
    <w:rsid w:val="00370A81"/>
    <w:rsid w:val="00381632"/>
    <w:rsid w:val="00381BB2"/>
    <w:rsid w:val="0039322F"/>
    <w:rsid w:val="003940C6"/>
    <w:rsid w:val="00394E08"/>
    <w:rsid w:val="003A3A02"/>
    <w:rsid w:val="003A62D6"/>
    <w:rsid w:val="003B247C"/>
    <w:rsid w:val="003B7631"/>
    <w:rsid w:val="003C1E7B"/>
    <w:rsid w:val="003D0CBA"/>
    <w:rsid w:val="003D47F2"/>
    <w:rsid w:val="003D60CD"/>
    <w:rsid w:val="003E2C1B"/>
    <w:rsid w:val="003F021A"/>
    <w:rsid w:val="003F2C1B"/>
    <w:rsid w:val="003F6209"/>
    <w:rsid w:val="00401132"/>
    <w:rsid w:val="00402405"/>
    <w:rsid w:val="00406BE7"/>
    <w:rsid w:val="00415209"/>
    <w:rsid w:val="004178BE"/>
    <w:rsid w:val="00422111"/>
    <w:rsid w:val="00425699"/>
    <w:rsid w:val="00427FF4"/>
    <w:rsid w:val="00430A7C"/>
    <w:rsid w:val="00440B8B"/>
    <w:rsid w:val="004415F5"/>
    <w:rsid w:val="004509A8"/>
    <w:rsid w:val="0045379D"/>
    <w:rsid w:val="0045585F"/>
    <w:rsid w:val="0046481F"/>
    <w:rsid w:val="00466510"/>
    <w:rsid w:val="00475188"/>
    <w:rsid w:val="00483DD3"/>
    <w:rsid w:val="00484C04"/>
    <w:rsid w:val="00485EA0"/>
    <w:rsid w:val="00486164"/>
    <w:rsid w:val="00492DCB"/>
    <w:rsid w:val="00493403"/>
    <w:rsid w:val="00497C23"/>
    <w:rsid w:val="004A6D67"/>
    <w:rsid w:val="004C01A5"/>
    <w:rsid w:val="004C4E2F"/>
    <w:rsid w:val="004C6F14"/>
    <w:rsid w:val="004D002A"/>
    <w:rsid w:val="004D0ED2"/>
    <w:rsid w:val="004D18A6"/>
    <w:rsid w:val="004D6096"/>
    <w:rsid w:val="004E426E"/>
    <w:rsid w:val="004E73A2"/>
    <w:rsid w:val="004F3ACC"/>
    <w:rsid w:val="004F4416"/>
    <w:rsid w:val="004F674C"/>
    <w:rsid w:val="004F6946"/>
    <w:rsid w:val="005056C8"/>
    <w:rsid w:val="00505A26"/>
    <w:rsid w:val="00507327"/>
    <w:rsid w:val="005078FD"/>
    <w:rsid w:val="0051663A"/>
    <w:rsid w:val="00523145"/>
    <w:rsid w:val="0052358C"/>
    <w:rsid w:val="00525D3B"/>
    <w:rsid w:val="00527CB2"/>
    <w:rsid w:val="00527F73"/>
    <w:rsid w:val="005311E4"/>
    <w:rsid w:val="00533979"/>
    <w:rsid w:val="00534270"/>
    <w:rsid w:val="005443EE"/>
    <w:rsid w:val="00546602"/>
    <w:rsid w:val="005548DE"/>
    <w:rsid w:val="00562927"/>
    <w:rsid w:val="00564CD3"/>
    <w:rsid w:val="00565BE0"/>
    <w:rsid w:val="00566C05"/>
    <w:rsid w:val="00574AB5"/>
    <w:rsid w:val="00575601"/>
    <w:rsid w:val="00581F1B"/>
    <w:rsid w:val="005821F3"/>
    <w:rsid w:val="005851DD"/>
    <w:rsid w:val="0058664C"/>
    <w:rsid w:val="005878D7"/>
    <w:rsid w:val="00595171"/>
    <w:rsid w:val="00597298"/>
    <w:rsid w:val="005A0A8F"/>
    <w:rsid w:val="005A12BF"/>
    <w:rsid w:val="005A1746"/>
    <w:rsid w:val="005A1AEE"/>
    <w:rsid w:val="005A1C97"/>
    <w:rsid w:val="005A533F"/>
    <w:rsid w:val="005A78A4"/>
    <w:rsid w:val="005B062C"/>
    <w:rsid w:val="005B0C0B"/>
    <w:rsid w:val="005B6B92"/>
    <w:rsid w:val="005C0276"/>
    <w:rsid w:val="005C0FA1"/>
    <w:rsid w:val="005C3CA6"/>
    <w:rsid w:val="005C47E3"/>
    <w:rsid w:val="005C5BAA"/>
    <w:rsid w:val="005C6107"/>
    <w:rsid w:val="005D06D5"/>
    <w:rsid w:val="005D0D40"/>
    <w:rsid w:val="005D6B50"/>
    <w:rsid w:val="005F461E"/>
    <w:rsid w:val="005F5CB1"/>
    <w:rsid w:val="00603554"/>
    <w:rsid w:val="0060570C"/>
    <w:rsid w:val="00606041"/>
    <w:rsid w:val="00607B72"/>
    <w:rsid w:val="0061168A"/>
    <w:rsid w:val="00613F64"/>
    <w:rsid w:val="0061431D"/>
    <w:rsid w:val="00614AAB"/>
    <w:rsid w:val="00623573"/>
    <w:rsid w:val="006235B1"/>
    <w:rsid w:val="00630B2E"/>
    <w:rsid w:val="00634B11"/>
    <w:rsid w:val="00636D95"/>
    <w:rsid w:val="00641D6F"/>
    <w:rsid w:val="00643A97"/>
    <w:rsid w:val="0064721C"/>
    <w:rsid w:val="0065212B"/>
    <w:rsid w:val="00654164"/>
    <w:rsid w:val="00654B38"/>
    <w:rsid w:val="006551D2"/>
    <w:rsid w:val="006552A0"/>
    <w:rsid w:val="00661315"/>
    <w:rsid w:val="00661D13"/>
    <w:rsid w:val="00664276"/>
    <w:rsid w:val="0066775E"/>
    <w:rsid w:val="00672562"/>
    <w:rsid w:val="0067695E"/>
    <w:rsid w:val="006818E8"/>
    <w:rsid w:val="006842C5"/>
    <w:rsid w:val="00686379"/>
    <w:rsid w:val="00686970"/>
    <w:rsid w:val="00692454"/>
    <w:rsid w:val="00693490"/>
    <w:rsid w:val="006947ED"/>
    <w:rsid w:val="006A186F"/>
    <w:rsid w:val="006A60CC"/>
    <w:rsid w:val="006A6DE0"/>
    <w:rsid w:val="006C34F4"/>
    <w:rsid w:val="006C5D61"/>
    <w:rsid w:val="006D1C30"/>
    <w:rsid w:val="006D5CD8"/>
    <w:rsid w:val="006D5DF0"/>
    <w:rsid w:val="006E49D6"/>
    <w:rsid w:val="006E52CC"/>
    <w:rsid w:val="006E6E37"/>
    <w:rsid w:val="006F63E6"/>
    <w:rsid w:val="007034ED"/>
    <w:rsid w:val="007046CB"/>
    <w:rsid w:val="00705FCC"/>
    <w:rsid w:val="00707E79"/>
    <w:rsid w:val="00710A96"/>
    <w:rsid w:val="00710C0C"/>
    <w:rsid w:val="00710D0E"/>
    <w:rsid w:val="00714399"/>
    <w:rsid w:val="00720995"/>
    <w:rsid w:val="00725BE3"/>
    <w:rsid w:val="00726BC2"/>
    <w:rsid w:val="00726D43"/>
    <w:rsid w:val="00732BAC"/>
    <w:rsid w:val="007331F2"/>
    <w:rsid w:val="00733F42"/>
    <w:rsid w:val="0073458B"/>
    <w:rsid w:val="00737280"/>
    <w:rsid w:val="00742BFE"/>
    <w:rsid w:val="007437E1"/>
    <w:rsid w:val="0074454C"/>
    <w:rsid w:val="0075097E"/>
    <w:rsid w:val="00750C36"/>
    <w:rsid w:val="00760B89"/>
    <w:rsid w:val="00763614"/>
    <w:rsid w:val="0077169A"/>
    <w:rsid w:val="00771851"/>
    <w:rsid w:val="00773E18"/>
    <w:rsid w:val="00777F0C"/>
    <w:rsid w:val="00780315"/>
    <w:rsid w:val="007805D7"/>
    <w:rsid w:val="00780E74"/>
    <w:rsid w:val="0078124C"/>
    <w:rsid w:val="007815C2"/>
    <w:rsid w:val="007869C1"/>
    <w:rsid w:val="007900DE"/>
    <w:rsid w:val="0079575E"/>
    <w:rsid w:val="007A1134"/>
    <w:rsid w:val="007A1C8E"/>
    <w:rsid w:val="007B2061"/>
    <w:rsid w:val="007B49CC"/>
    <w:rsid w:val="007B74ED"/>
    <w:rsid w:val="007C2290"/>
    <w:rsid w:val="007C686C"/>
    <w:rsid w:val="007E05B9"/>
    <w:rsid w:val="007E0756"/>
    <w:rsid w:val="007E1E75"/>
    <w:rsid w:val="007E3448"/>
    <w:rsid w:val="007E75B2"/>
    <w:rsid w:val="007F0B46"/>
    <w:rsid w:val="007F31C4"/>
    <w:rsid w:val="007F329A"/>
    <w:rsid w:val="007F3968"/>
    <w:rsid w:val="007F5F60"/>
    <w:rsid w:val="00800F46"/>
    <w:rsid w:val="00801E6C"/>
    <w:rsid w:val="008047AF"/>
    <w:rsid w:val="0081305A"/>
    <w:rsid w:val="00822DA8"/>
    <w:rsid w:val="0082457A"/>
    <w:rsid w:val="00832D61"/>
    <w:rsid w:val="008347CC"/>
    <w:rsid w:val="00846262"/>
    <w:rsid w:val="008531FE"/>
    <w:rsid w:val="00853CB0"/>
    <w:rsid w:val="0085483F"/>
    <w:rsid w:val="00856746"/>
    <w:rsid w:val="0086134C"/>
    <w:rsid w:val="00862D38"/>
    <w:rsid w:val="00865D22"/>
    <w:rsid w:val="00872124"/>
    <w:rsid w:val="00873755"/>
    <w:rsid w:val="008866EF"/>
    <w:rsid w:val="008916CD"/>
    <w:rsid w:val="008919CA"/>
    <w:rsid w:val="00891DA7"/>
    <w:rsid w:val="00894D9E"/>
    <w:rsid w:val="0089640D"/>
    <w:rsid w:val="00897643"/>
    <w:rsid w:val="008A26E4"/>
    <w:rsid w:val="008B0EAC"/>
    <w:rsid w:val="008B252B"/>
    <w:rsid w:val="008B44E3"/>
    <w:rsid w:val="008B4CAF"/>
    <w:rsid w:val="008C3E0B"/>
    <w:rsid w:val="008C683C"/>
    <w:rsid w:val="008D149B"/>
    <w:rsid w:val="008D5530"/>
    <w:rsid w:val="008D61BD"/>
    <w:rsid w:val="008D71AB"/>
    <w:rsid w:val="008E13F5"/>
    <w:rsid w:val="008F0485"/>
    <w:rsid w:val="008F577D"/>
    <w:rsid w:val="008F7661"/>
    <w:rsid w:val="008F7E72"/>
    <w:rsid w:val="00904E98"/>
    <w:rsid w:val="00910FC2"/>
    <w:rsid w:val="00921127"/>
    <w:rsid w:val="00921A7D"/>
    <w:rsid w:val="00926731"/>
    <w:rsid w:val="009279D8"/>
    <w:rsid w:val="00933EFB"/>
    <w:rsid w:val="00945652"/>
    <w:rsid w:val="0095060E"/>
    <w:rsid w:val="009519AF"/>
    <w:rsid w:val="009538CF"/>
    <w:rsid w:val="00953A2A"/>
    <w:rsid w:val="00953D76"/>
    <w:rsid w:val="00954134"/>
    <w:rsid w:val="00955778"/>
    <w:rsid w:val="00962C2F"/>
    <w:rsid w:val="00971C7D"/>
    <w:rsid w:val="00972836"/>
    <w:rsid w:val="009768DC"/>
    <w:rsid w:val="00976FC0"/>
    <w:rsid w:val="00980D53"/>
    <w:rsid w:val="0098188A"/>
    <w:rsid w:val="009824E8"/>
    <w:rsid w:val="00982520"/>
    <w:rsid w:val="00985685"/>
    <w:rsid w:val="0098787B"/>
    <w:rsid w:val="0099157B"/>
    <w:rsid w:val="0099558C"/>
    <w:rsid w:val="00996CC4"/>
    <w:rsid w:val="009A0911"/>
    <w:rsid w:val="009A1C31"/>
    <w:rsid w:val="009A1E02"/>
    <w:rsid w:val="009A4A28"/>
    <w:rsid w:val="009A5AC0"/>
    <w:rsid w:val="009A5FE3"/>
    <w:rsid w:val="009B0213"/>
    <w:rsid w:val="009B709C"/>
    <w:rsid w:val="009B72DC"/>
    <w:rsid w:val="009C5589"/>
    <w:rsid w:val="009C570F"/>
    <w:rsid w:val="009C6F7E"/>
    <w:rsid w:val="009D2CFA"/>
    <w:rsid w:val="009E13D6"/>
    <w:rsid w:val="009E19F2"/>
    <w:rsid w:val="009F31EF"/>
    <w:rsid w:val="009F3406"/>
    <w:rsid w:val="009F3A5D"/>
    <w:rsid w:val="009F6125"/>
    <w:rsid w:val="00A01B51"/>
    <w:rsid w:val="00A07EDE"/>
    <w:rsid w:val="00A1089C"/>
    <w:rsid w:val="00A17E27"/>
    <w:rsid w:val="00A235D1"/>
    <w:rsid w:val="00A30D4A"/>
    <w:rsid w:val="00A473E1"/>
    <w:rsid w:val="00A502A6"/>
    <w:rsid w:val="00A51E01"/>
    <w:rsid w:val="00A562EB"/>
    <w:rsid w:val="00A7097D"/>
    <w:rsid w:val="00A777B5"/>
    <w:rsid w:val="00A85630"/>
    <w:rsid w:val="00A94B67"/>
    <w:rsid w:val="00A94C20"/>
    <w:rsid w:val="00A959F0"/>
    <w:rsid w:val="00A95EF7"/>
    <w:rsid w:val="00A96F93"/>
    <w:rsid w:val="00AA032C"/>
    <w:rsid w:val="00AA71CB"/>
    <w:rsid w:val="00AB2C30"/>
    <w:rsid w:val="00AB353C"/>
    <w:rsid w:val="00AB5039"/>
    <w:rsid w:val="00AB672D"/>
    <w:rsid w:val="00AB7021"/>
    <w:rsid w:val="00AB707E"/>
    <w:rsid w:val="00AC0BA6"/>
    <w:rsid w:val="00AC2404"/>
    <w:rsid w:val="00AC37A6"/>
    <w:rsid w:val="00AC3892"/>
    <w:rsid w:val="00AC5812"/>
    <w:rsid w:val="00AD0819"/>
    <w:rsid w:val="00AD20D3"/>
    <w:rsid w:val="00AD4DCB"/>
    <w:rsid w:val="00AD53A1"/>
    <w:rsid w:val="00AD7E21"/>
    <w:rsid w:val="00AE0B04"/>
    <w:rsid w:val="00AE1F51"/>
    <w:rsid w:val="00AE5C98"/>
    <w:rsid w:val="00AE615B"/>
    <w:rsid w:val="00AF0675"/>
    <w:rsid w:val="00AF09C4"/>
    <w:rsid w:val="00AF1B7C"/>
    <w:rsid w:val="00AF3F7F"/>
    <w:rsid w:val="00AF7045"/>
    <w:rsid w:val="00B00300"/>
    <w:rsid w:val="00B00F08"/>
    <w:rsid w:val="00B036DF"/>
    <w:rsid w:val="00B044AB"/>
    <w:rsid w:val="00B06499"/>
    <w:rsid w:val="00B06DD4"/>
    <w:rsid w:val="00B14D9D"/>
    <w:rsid w:val="00B22C76"/>
    <w:rsid w:val="00B34D13"/>
    <w:rsid w:val="00B35BCF"/>
    <w:rsid w:val="00B36921"/>
    <w:rsid w:val="00B40133"/>
    <w:rsid w:val="00B401F6"/>
    <w:rsid w:val="00B44D6B"/>
    <w:rsid w:val="00B469D5"/>
    <w:rsid w:val="00B472B8"/>
    <w:rsid w:val="00B57265"/>
    <w:rsid w:val="00B606BB"/>
    <w:rsid w:val="00B61285"/>
    <w:rsid w:val="00B62733"/>
    <w:rsid w:val="00B62852"/>
    <w:rsid w:val="00B647EB"/>
    <w:rsid w:val="00B6509A"/>
    <w:rsid w:val="00B65B21"/>
    <w:rsid w:val="00B67BC0"/>
    <w:rsid w:val="00B720A5"/>
    <w:rsid w:val="00B7601B"/>
    <w:rsid w:val="00B90717"/>
    <w:rsid w:val="00B90A70"/>
    <w:rsid w:val="00B92AD8"/>
    <w:rsid w:val="00B958EB"/>
    <w:rsid w:val="00B962FE"/>
    <w:rsid w:val="00B96DDE"/>
    <w:rsid w:val="00B97AF1"/>
    <w:rsid w:val="00BA323D"/>
    <w:rsid w:val="00BA3289"/>
    <w:rsid w:val="00BA550C"/>
    <w:rsid w:val="00BA682E"/>
    <w:rsid w:val="00BA78A5"/>
    <w:rsid w:val="00BB2B50"/>
    <w:rsid w:val="00BC1D09"/>
    <w:rsid w:val="00BC5483"/>
    <w:rsid w:val="00BD66C5"/>
    <w:rsid w:val="00BD7F60"/>
    <w:rsid w:val="00BE6ECC"/>
    <w:rsid w:val="00BF12D0"/>
    <w:rsid w:val="00BF287F"/>
    <w:rsid w:val="00BF3D92"/>
    <w:rsid w:val="00BF7D68"/>
    <w:rsid w:val="00C029FA"/>
    <w:rsid w:val="00C07F26"/>
    <w:rsid w:val="00C10546"/>
    <w:rsid w:val="00C15E36"/>
    <w:rsid w:val="00C1795C"/>
    <w:rsid w:val="00C203BA"/>
    <w:rsid w:val="00C2119E"/>
    <w:rsid w:val="00C241BE"/>
    <w:rsid w:val="00C2487D"/>
    <w:rsid w:val="00C24AC3"/>
    <w:rsid w:val="00C37C42"/>
    <w:rsid w:val="00C42E43"/>
    <w:rsid w:val="00C432F1"/>
    <w:rsid w:val="00C467AD"/>
    <w:rsid w:val="00C5017E"/>
    <w:rsid w:val="00C51D3A"/>
    <w:rsid w:val="00C54036"/>
    <w:rsid w:val="00C60DBE"/>
    <w:rsid w:val="00C61145"/>
    <w:rsid w:val="00C62296"/>
    <w:rsid w:val="00C647E2"/>
    <w:rsid w:val="00C6569A"/>
    <w:rsid w:val="00C66C15"/>
    <w:rsid w:val="00C70119"/>
    <w:rsid w:val="00C70808"/>
    <w:rsid w:val="00C714C9"/>
    <w:rsid w:val="00C72C7C"/>
    <w:rsid w:val="00C83D4A"/>
    <w:rsid w:val="00C84ED1"/>
    <w:rsid w:val="00C854A1"/>
    <w:rsid w:val="00C857A3"/>
    <w:rsid w:val="00C85B03"/>
    <w:rsid w:val="00C8633A"/>
    <w:rsid w:val="00C90CA8"/>
    <w:rsid w:val="00C91E26"/>
    <w:rsid w:val="00C91F02"/>
    <w:rsid w:val="00C94A89"/>
    <w:rsid w:val="00C95FB0"/>
    <w:rsid w:val="00C97D8B"/>
    <w:rsid w:val="00CA5035"/>
    <w:rsid w:val="00CB13C5"/>
    <w:rsid w:val="00CB2BC3"/>
    <w:rsid w:val="00CB3395"/>
    <w:rsid w:val="00CB6036"/>
    <w:rsid w:val="00CB6A42"/>
    <w:rsid w:val="00CB70E3"/>
    <w:rsid w:val="00CC3F93"/>
    <w:rsid w:val="00CC53E3"/>
    <w:rsid w:val="00CD7487"/>
    <w:rsid w:val="00CE37EF"/>
    <w:rsid w:val="00CE3AC8"/>
    <w:rsid w:val="00CE6930"/>
    <w:rsid w:val="00D02FBA"/>
    <w:rsid w:val="00D05C8E"/>
    <w:rsid w:val="00D1630B"/>
    <w:rsid w:val="00D21D94"/>
    <w:rsid w:val="00D22BA9"/>
    <w:rsid w:val="00D23ACB"/>
    <w:rsid w:val="00D24CCE"/>
    <w:rsid w:val="00D25677"/>
    <w:rsid w:val="00D30991"/>
    <w:rsid w:val="00D3203A"/>
    <w:rsid w:val="00D323EE"/>
    <w:rsid w:val="00D36812"/>
    <w:rsid w:val="00D36CEC"/>
    <w:rsid w:val="00D47882"/>
    <w:rsid w:val="00D501BB"/>
    <w:rsid w:val="00D5169B"/>
    <w:rsid w:val="00D540CD"/>
    <w:rsid w:val="00D56A6E"/>
    <w:rsid w:val="00D62E02"/>
    <w:rsid w:val="00D673BF"/>
    <w:rsid w:val="00D703A4"/>
    <w:rsid w:val="00D70689"/>
    <w:rsid w:val="00D754BE"/>
    <w:rsid w:val="00D76C0C"/>
    <w:rsid w:val="00D85411"/>
    <w:rsid w:val="00D87BA3"/>
    <w:rsid w:val="00D87E7B"/>
    <w:rsid w:val="00D934D2"/>
    <w:rsid w:val="00D94DA0"/>
    <w:rsid w:val="00DA1888"/>
    <w:rsid w:val="00DA2626"/>
    <w:rsid w:val="00DA322A"/>
    <w:rsid w:val="00DA6722"/>
    <w:rsid w:val="00DA6A06"/>
    <w:rsid w:val="00DB0B73"/>
    <w:rsid w:val="00DB2049"/>
    <w:rsid w:val="00DC06F2"/>
    <w:rsid w:val="00DD09A3"/>
    <w:rsid w:val="00DD1129"/>
    <w:rsid w:val="00DD230D"/>
    <w:rsid w:val="00DD40D4"/>
    <w:rsid w:val="00DD5A80"/>
    <w:rsid w:val="00DD6DDE"/>
    <w:rsid w:val="00DE0B45"/>
    <w:rsid w:val="00DE344D"/>
    <w:rsid w:val="00DE3D1D"/>
    <w:rsid w:val="00DE5F62"/>
    <w:rsid w:val="00DF209B"/>
    <w:rsid w:val="00DF5943"/>
    <w:rsid w:val="00E12DAF"/>
    <w:rsid w:val="00E147DF"/>
    <w:rsid w:val="00E20374"/>
    <w:rsid w:val="00E20F5B"/>
    <w:rsid w:val="00E23A79"/>
    <w:rsid w:val="00E246B0"/>
    <w:rsid w:val="00E31855"/>
    <w:rsid w:val="00E3263C"/>
    <w:rsid w:val="00E33062"/>
    <w:rsid w:val="00E33553"/>
    <w:rsid w:val="00E36ACD"/>
    <w:rsid w:val="00E44D51"/>
    <w:rsid w:val="00E52516"/>
    <w:rsid w:val="00E5386C"/>
    <w:rsid w:val="00E53C0C"/>
    <w:rsid w:val="00E56509"/>
    <w:rsid w:val="00E61F18"/>
    <w:rsid w:val="00E62CFA"/>
    <w:rsid w:val="00E67577"/>
    <w:rsid w:val="00E679CE"/>
    <w:rsid w:val="00E73A8E"/>
    <w:rsid w:val="00E7753B"/>
    <w:rsid w:val="00E77E1E"/>
    <w:rsid w:val="00E81959"/>
    <w:rsid w:val="00E82D43"/>
    <w:rsid w:val="00E837C9"/>
    <w:rsid w:val="00E8772A"/>
    <w:rsid w:val="00E87E5A"/>
    <w:rsid w:val="00E9414F"/>
    <w:rsid w:val="00EA0689"/>
    <w:rsid w:val="00EA1BF8"/>
    <w:rsid w:val="00EA7FC8"/>
    <w:rsid w:val="00EB1BA6"/>
    <w:rsid w:val="00EB34E1"/>
    <w:rsid w:val="00EB559E"/>
    <w:rsid w:val="00EC0A9E"/>
    <w:rsid w:val="00ED10ED"/>
    <w:rsid w:val="00EF12E3"/>
    <w:rsid w:val="00EF1F51"/>
    <w:rsid w:val="00EF59ED"/>
    <w:rsid w:val="00F032C2"/>
    <w:rsid w:val="00F04EA4"/>
    <w:rsid w:val="00F145DB"/>
    <w:rsid w:val="00F20377"/>
    <w:rsid w:val="00F2252C"/>
    <w:rsid w:val="00F22724"/>
    <w:rsid w:val="00F35555"/>
    <w:rsid w:val="00F402D6"/>
    <w:rsid w:val="00F4583B"/>
    <w:rsid w:val="00F4615C"/>
    <w:rsid w:val="00F51BA7"/>
    <w:rsid w:val="00F532B4"/>
    <w:rsid w:val="00F70CFB"/>
    <w:rsid w:val="00F723DD"/>
    <w:rsid w:val="00F80545"/>
    <w:rsid w:val="00F805F5"/>
    <w:rsid w:val="00F93C3F"/>
    <w:rsid w:val="00F967B0"/>
    <w:rsid w:val="00FA0710"/>
    <w:rsid w:val="00FA4347"/>
    <w:rsid w:val="00FA43E5"/>
    <w:rsid w:val="00FA58F0"/>
    <w:rsid w:val="00FA70B2"/>
    <w:rsid w:val="00FB13C9"/>
    <w:rsid w:val="00FB1D3F"/>
    <w:rsid w:val="00FB23CE"/>
    <w:rsid w:val="00FB50DD"/>
    <w:rsid w:val="00FB5603"/>
    <w:rsid w:val="00FB5691"/>
    <w:rsid w:val="00FB5D30"/>
    <w:rsid w:val="00FB7172"/>
    <w:rsid w:val="00FD027C"/>
    <w:rsid w:val="00FD1D2A"/>
    <w:rsid w:val="00FD390C"/>
    <w:rsid w:val="00FD460E"/>
    <w:rsid w:val="00FD463E"/>
    <w:rsid w:val="00FD47C1"/>
    <w:rsid w:val="00FD4837"/>
    <w:rsid w:val="00FD5917"/>
    <w:rsid w:val="00FD6450"/>
    <w:rsid w:val="00FE6B9E"/>
    <w:rsid w:val="00FE701F"/>
    <w:rsid w:val="00FF5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6D3C879"/>
  <w15:docId w15:val="{F899460D-2D81-4BCF-9274-08387B0C1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00F0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33E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3EFB"/>
  </w:style>
  <w:style w:type="paragraph" w:styleId="Footer">
    <w:name w:val="footer"/>
    <w:basedOn w:val="Normal"/>
    <w:link w:val="FooterChar"/>
    <w:uiPriority w:val="99"/>
    <w:unhideWhenUsed/>
    <w:rsid w:val="00933E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3EFB"/>
  </w:style>
  <w:style w:type="paragraph" w:styleId="BalloonText">
    <w:name w:val="Balloon Text"/>
    <w:basedOn w:val="Normal"/>
    <w:link w:val="BalloonTextChar"/>
    <w:uiPriority w:val="99"/>
    <w:semiHidden/>
    <w:unhideWhenUsed/>
    <w:rsid w:val="00933E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3EFB"/>
    <w:rPr>
      <w:rFonts w:ascii="Tahoma" w:hAnsi="Tahoma" w:cs="Tahoma"/>
      <w:sz w:val="16"/>
      <w:szCs w:val="16"/>
    </w:rPr>
  </w:style>
  <w:style w:type="paragraph" w:customStyle="1" w:styleId="BJ-Abstract">
    <w:name w:val="BJ-Abstract"/>
    <w:next w:val="Normal"/>
    <w:rsid w:val="00933EFB"/>
    <w:pPr>
      <w:spacing w:after="340" w:line="220" w:lineRule="exact"/>
      <w:jc w:val="both"/>
    </w:pPr>
    <w:rPr>
      <w:rFonts w:ascii="Arial" w:eastAsia="Times New Roman" w:hAnsi="Arial" w:cs="Arial"/>
      <w:sz w:val="18"/>
      <w:szCs w:val="20"/>
    </w:rPr>
  </w:style>
  <w:style w:type="paragraph" w:customStyle="1" w:styleId="BJ-BodyText-Indent">
    <w:name w:val="BJ-BodyText-Indent"/>
    <w:rsid w:val="00933EFB"/>
    <w:pPr>
      <w:spacing w:after="20" w:line="240" w:lineRule="exact"/>
      <w:ind w:firstLine="202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J-ContactInformation">
    <w:name w:val="BJ-ContactInformation"/>
    <w:rsid w:val="00933EFB"/>
    <w:pPr>
      <w:spacing w:after="220" w:line="240" w:lineRule="auto"/>
      <w:jc w:val="center"/>
    </w:pPr>
    <w:rPr>
      <w:rFonts w:ascii="Arial" w:eastAsia="Times New Roman" w:hAnsi="Arial" w:cs="Times New Roman"/>
      <w:sz w:val="18"/>
      <w:szCs w:val="18"/>
    </w:rPr>
  </w:style>
  <w:style w:type="character" w:styleId="PageNumber">
    <w:name w:val="page number"/>
    <w:basedOn w:val="DefaultParagraphFont"/>
    <w:rsid w:val="00933EFB"/>
  </w:style>
  <w:style w:type="paragraph" w:customStyle="1" w:styleId="BJ-ArticleTitle">
    <w:name w:val="BJ-ArticleTitle"/>
    <w:basedOn w:val="Normal"/>
    <w:rsid w:val="00996CC4"/>
    <w:pPr>
      <w:spacing w:after="500" w:line="320" w:lineRule="exact"/>
    </w:pPr>
    <w:rPr>
      <w:rFonts w:ascii="Arial" w:eastAsia="Times New Roman" w:hAnsi="Arial" w:cs="Arial"/>
      <w:b/>
      <w:bCs/>
      <w:sz w:val="28"/>
      <w:szCs w:val="24"/>
    </w:rPr>
  </w:style>
  <w:style w:type="character" w:styleId="Hyperlink">
    <w:name w:val="Hyperlink"/>
    <w:basedOn w:val="DefaultParagraphFont"/>
    <w:uiPriority w:val="99"/>
    <w:unhideWhenUsed/>
    <w:rsid w:val="00996CC4"/>
    <w:rPr>
      <w:color w:val="0000FF" w:themeColor="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614AAB"/>
  </w:style>
  <w:style w:type="paragraph" w:customStyle="1" w:styleId="AuthorDisclosureHeading1">
    <w:name w:val="Author Disclosure Heading 1"/>
    <w:basedOn w:val="Heading1"/>
    <w:qFormat/>
    <w:rsid w:val="00B00F08"/>
    <w:pPr>
      <w:numPr>
        <w:numId w:val="1"/>
      </w:numPr>
      <w:pBdr>
        <w:top w:val="single" w:sz="24" w:space="1" w:color="002060"/>
      </w:pBdr>
      <w:spacing w:before="240" w:line="240" w:lineRule="auto"/>
    </w:pPr>
    <w:rPr>
      <w:bCs w:val="0"/>
      <w:color w:val="002060"/>
      <w:sz w:val="24"/>
      <w:szCs w:val="32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B00F0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link w:val="ListParagraphChar"/>
    <w:uiPriority w:val="34"/>
    <w:qFormat/>
    <w:rsid w:val="00921127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D70689"/>
    <w:pPr>
      <w:spacing w:after="0"/>
      <w:jc w:val="center"/>
    </w:pPr>
    <w:rPr>
      <w:rFonts w:ascii="Calibri" w:hAnsi="Calibri" w:cs="Calibri"/>
      <w:noProof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70689"/>
  </w:style>
  <w:style w:type="character" w:customStyle="1" w:styleId="EndNoteBibliographyTitleChar">
    <w:name w:val="EndNote Bibliography Title Char"/>
    <w:basedOn w:val="ListParagraphChar"/>
    <w:link w:val="EndNoteBibliographyTitle"/>
    <w:rsid w:val="00D70689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D70689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ListParagraphChar"/>
    <w:link w:val="EndNoteBibliography"/>
    <w:rsid w:val="00D70689"/>
    <w:rPr>
      <w:rFonts w:ascii="Calibri" w:hAnsi="Calibri" w:cs="Calibr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B17B5A-8080-4CAE-9AAD-2257247B3D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2</Words>
  <Characters>2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esca Lake</dc:creator>
  <cp:lastModifiedBy>Atiya Henry</cp:lastModifiedBy>
  <cp:revision>16</cp:revision>
  <dcterms:created xsi:type="dcterms:W3CDTF">2021-07-17T10:55:00Z</dcterms:created>
  <dcterms:modified xsi:type="dcterms:W3CDTF">2021-08-11T11:23:00Z</dcterms:modified>
</cp:coreProperties>
</file>